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C0" w:firstRow="0" w:lastRow="1" w:firstColumn="1" w:lastColumn="1" w:noHBand="0" w:noVBand="0"/>
      </w:tblPr>
      <w:tblGrid>
        <w:gridCol w:w="422"/>
        <w:gridCol w:w="1135"/>
        <w:gridCol w:w="908"/>
        <w:gridCol w:w="82"/>
        <w:gridCol w:w="380"/>
        <w:gridCol w:w="1496"/>
        <w:gridCol w:w="462"/>
        <w:gridCol w:w="823"/>
        <w:gridCol w:w="235"/>
        <w:gridCol w:w="568"/>
        <w:gridCol w:w="4279"/>
      </w:tblGrid>
      <w:tr w:rsidR="001E26E9" w:rsidRPr="003C4B86" w14:paraId="4583CBA8" w14:textId="77777777" w:rsidTr="635837E6">
        <w:trPr>
          <w:jc w:val="center"/>
        </w:trPr>
        <w:tc>
          <w:tcPr>
            <w:tcW w:w="11160" w:type="dxa"/>
            <w:gridSpan w:val="11"/>
          </w:tcPr>
          <w:p w14:paraId="3D035FED" w14:textId="797E21B8" w:rsidR="001E26E9" w:rsidRDefault="001E26E9" w:rsidP="00AA75CB">
            <w:pPr>
              <w:pStyle w:val="ChecklistBasis"/>
            </w:pPr>
            <w:r>
              <w:t xml:space="preserve">The purpose of this checklist is to provide support for </w:t>
            </w:r>
            <w:r w:rsidRPr="00620E87">
              <w:rPr>
                <w:u w:val="double"/>
              </w:rPr>
              <w:t>Designated Reviewers</w:t>
            </w:r>
            <w:r>
              <w:t xml:space="preserve"> conducting </w:t>
            </w:r>
            <w:r>
              <w:rPr>
                <w:u w:val="double"/>
              </w:rPr>
              <w:t>Non-Committee Review</w:t>
            </w:r>
            <w:r>
              <w:t xml:space="preserve">. This checklist is to be completed by the </w:t>
            </w:r>
            <w:r w:rsidRPr="00620E87">
              <w:rPr>
                <w:u w:val="double"/>
              </w:rPr>
              <w:t>Designated Reviewer</w:t>
            </w:r>
            <w:r>
              <w:t>, signed, dated, and retained.</w:t>
            </w:r>
          </w:p>
        </w:tc>
      </w:tr>
      <w:tr w:rsidR="001E26E9" w:rsidRPr="003C4B86" w14:paraId="36A326C7" w14:textId="77777777" w:rsidTr="635837E6">
        <w:tblPrEx>
          <w:tblCellMar>
            <w:left w:w="115" w:type="dxa"/>
            <w:right w:w="115" w:type="dxa"/>
          </w:tblCellMar>
        </w:tblPrEx>
        <w:trPr>
          <w:trHeight w:hRule="exact" w:val="360"/>
          <w:jc w:val="center"/>
        </w:trPr>
        <w:tc>
          <w:tcPr>
            <w:tcW w:w="2549" w:type="dxa"/>
            <w:gridSpan w:val="3"/>
            <w:vAlign w:val="center"/>
          </w:tcPr>
          <w:p w14:paraId="6C28CD96" w14:textId="77777777" w:rsidR="001E26E9" w:rsidRPr="003C4B86" w:rsidRDefault="001E26E9" w:rsidP="00F8160E">
            <w:pPr>
              <w:jc w:val="right"/>
              <w:rPr>
                <w:rFonts w:ascii="Arial Narrow" w:hAnsi="Arial Narrow" w:cs="Arial"/>
                <w:b/>
              </w:rPr>
            </w:pPr>
            <w:r w:rsidRPr="003C4B86">
              <w:rPr>
                <w:rFonts w:ascii="Arial Narrow" w:hAnsi="Arial Narrow" w:cs="Arial"/>
                <w:b/>
              </w:rPr>
              <w:t xml:space="preserve">IRB Number: </w:t>
            </w:r>
          </w:p>
        </w:tc>
        <w:tc>
          <w:tcPr>
            <w:tcW w:w="8640" w:type="dxa"/>
            <w:gridSpan w:val="8"/>
            <w:vAlign w:val="center"/>
          </w:tcPr>
          <w:p w14:paraId="7463E05C" w14:textId="77777777" w:rsidR="001E26E9" w:rsidRPr="003C4B86" w:rsidRDefault="001E26E9" w:rsidP="00F8160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</w:tr>
      <w:tr w:rsidR="001E26E9" w:rsidRPr="003C4B86" w14:paraId="1FB48DEA" w14:textId="77777777" w:rsidTr="635837E6">
        <w:tblPrEx>
          <w:tblCellMar>
            <w:left w:w="115" w:type="dxa"/>
            <w:right w:w="115" w:type="dxa"/>
          </w:tblCellMar>
        </w:tblPrEx>
        <w:trPr>
          <w:trHeight w:hRule="exact" w:val="360"/>
          <w:jc w:val="center"/>
        </w:trPr>
        <w:tc>
          <w:tcPr>
            <w:tcW w:w="2549" w:type="dxa"/>
            <w:gridSpan w:val="3"/>
            <w:vAlign w:val="center"/>
          </w:tcPr>
          <w:p w14:paraId="2C1375CA" w14:textId="01DA9A0B" w:rsidR="001E26E9" w:rsidRPr="003C4B86" w:rsidRDefault="00422BFC" w:rsidP="00F8160E">
            <w:pPr>
              <w:jc w:val="right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tudy Title</w:t>
            </w:r>
            <w:r w:rsidR="001E26E9" w:rsidRPr="003C4B86">
              <w:rPr>
                <w:rFonts w:ascii="Arial Narrow" w:hAnsi="Arial Narrow" w:cs="Arial"/>
                <w:b/>
              </w:rPr>
              <w:t>:</w:t>
            </w:r>
          </w:p>
        </w:tc>
        <w:tc>
          <w:tcPr>
            <w:tcW w:w="8640" w:type="dxa"/>
            <w:gridSpan w:val="8"/>
            <w:vAlign w:val="center"/>
          </w:tcPr>
          <w:p w14:paraId="019A8387" w14:textId="77777777" w:rsidR="001E26E9" w:rsidRPr="003C4B86" w:rsidRDefault="001E26E9" w:rsidP="00F8160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</w:tr>
      <w:tr w:rsidR="00422BFC" w:rsidRPr="003C4B86" w14:paraId="499B0BEB" w14:textId="77777777" w:rsidTr="635837E6">
        <w:tblPrEx>
          <w:tblCellMar>
            <w:left w:w="115" w:type="dxa"/>
            <w:right w:w="115" w:type="dxa"/>
          </w:tblCellMar>
        </w:tblPrEx>
        <w:trPr>
          <w:trHeight w:val="495"/>
          <w:jc w:val="center"/>
        </w:trPr>
        <w:tc>
          <w:tcPr>
            <w:tcW w:w="2549" w:type="dxa"/>
            <w:gridSpan w:val="3"/>
            <w:vAlign w:val="center"/>
          </w:tcPr>
          <w:p w14:paraId="2380236A" w14:textId="590BB753" w:rsidR="00422BFC" w:rsidRPr="003C4B86" w:rsidDel="00422BFC" w:rsidRDefault="00422BFC" w:rsidP="00F8160E">
            <w:pPr>
              <w:jc w:val="right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hort Title:</w:t>
            </w:r>
          </w:p>
        </w:tc>
        <w:tc>
          <w:tcPr>
            <w:tcW w:w="8640" w:type="dxa"/>
            <w:gridSpan w:val="8"/>
            <w:vAlign w:val="center"/>
          </w:tcPr>
          <w:p w14:paraId="05DB500F" w14:textId="46A8D806" w:rsidR="00422BFC" w:rsidRPr="003C4B86" w:rsidRDefault="00422BFC" w:rsidP="00F8160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</w:tr>
      <w:tr w:rsidR="001E26E9" w:rsidRPr="003C4B86" w14:paraId="38BF122B" w14:textId="77777777" w:rsidTr="635837E6">
        <w:tblPrEx>
          <w:tblCellMar>
            <w:left w:w="115" w:type="dxa"/>
            <w:right w:w="115" w:type="dxa"/>
          </w:tblCellMar>
        </w:tblPrEx>
        <w:trPr>
          <w:trHeight w:hRule="exact" w:val="360"/>
          <w:jc w:val="center"/>
        </w:trPr>
        <w:tc>
          <w:tcPr>
            <w:tcW w:w="2549" w:type="dxa"/>
            <w:gridSpan w:val="3"/>
            <w:vAlign w:val="center"/>
          </w:tcPr>
          <w:p w14:paraId="6CB50281" w14:textId="77777777" w:rsidR="001E26E9" w:rsidRPr="003C4B86" w:rsidRDefault="001E26E9" w:rsidP="00F8160E">
            <w:pPr>
              <w:jc w:val="right"/>
              <w:rPr>
                <w:rFonts w:ascii="Arial Narrow" w:hAnsi="Arial Narrow" w:cs="Arial"/>
                <w:b/>
              </w:rPr>
            </w:pPr>
            <w:r w:rsidRPr="003C4B86">
              <w:rPr>
                <w:rFonts w:ascii="Arial Narrow" w:hAnsi="Arial Narrow" w:cs="Arial"/>
                <w:b/>
              </w:rPr>
              <w:t>Investigator:</w:t>
            </w:r>
          </w:p>
        </w:tc>
        <w:tc>
          <w:tcPr>
            <w:tcW w:w="8640" w:type="dxa"/>
            <w:gridSpan w:val="8"/>
            <w:vAlign w:val="center"/>
          </w:tcPr>
          <w:p w14:paraId="772DF28D" w14:textId="77777777" w:rsidR="001E26E9" w:rsidRPr="003C4B86" w:rsidRDefault="001E26E9" w:rsidP="00F8160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="00F87259"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</w:tr>
      <w:tr w:rsidR="001E26E9" w:rsidRPr="003C4B86" w14:paraId="003A4B96" w14:textId="77777777" w:rsidTr="635837E6">
        <w:trPr>
          <w:trHeight w:val="100"/>
          <w:jc w:val="center"/>
        </w:trPr>
        <w:sdt>
          <w:sdtPr>
            <w:id w:val="-12002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</w:tcPr>
              <w:p w14:paraId="1528DAB5" w14:textId="7C520E94" w:rsidR="001E26E9" w:rsidRDefault="00057022" w:rsidP="00F133CB">
                <w:pPr>
                  <w:pStyle w:val="ChecklistTableHead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123" w:type="dxa"/>
            <w:gridSpan w:val="2"/>
          </w:tcPr>
          <w:p w14:paraId="5B5B187C" w14:textId="77777777" w:rsidR="001E26E9" w:rsidRPr="00F22BC7" w:rsidRDefault="001E26E9" w:rsidP="00F22BC7">
            <w:pPr>
              <w:pStyle w:val="StatementLevel1"/>
            </w:pPr>
            <w:r w:rsidRPr="00F22BC7">
              <w:t>Initial review</w:t>
            </w:r>
          </w:p>
        </w:tc>
        <w:sdt>
          <w:sdtPr>
            <w:id w:val="-1629553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dxa"/>
                <w:gridSpan w:val="2"/>
              </w:tcPr>
              <w:p w14:paraId="50C738DE" w14:textId="2D75A1D6" w:rsidR="001E26E9" w:rsidRPr="00F22BC7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52" w:type="dxa"/>
          </w:tcPr>
          <w:p w14:paraId="05DD851A" w14:textId="77777777" w:rsidR="001E26E9" w:rsidRPr="00F22BC7" w:rsidRDefault="001E26E9" w:rsidP="00F22BC7">
            <w:pPr>
              <w:pStyle w:val="StatementLevel1"/>
            </w:pPr>
            <w:r w:rsidRPr="00F22BC7">
              <w:t>Modification</w:t>
            </w:r>
          </w:p>
        </w:tc>
        <w:sdt>
          <w:sdtPr>
            <w:id w:val="695116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dxa"/>
              </w:tcPr>
              <w:p w14:paraId="1E47F1DE" w14:textId="453A0BD6" w:rsidR="001E26E9" w:rsidRPr="00F22BC7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111" w:type="dxa"/>
            <w:gridSpan w:val="4"/>
          </w:tcPr>
          <w:p w14:paraId="491686B3" w14:textId="76E07E36" w:rsidR="001E26E9" w:rsidRPr="00F22BC7" w:rsidRDefault="001E26E9" w:rsidP="00F22BC7">
            <w:pPr>
              <w:pStyle w:val="StatementLevel1"/>
            </w:pPr>
            <w:r w:rsidRPr="00F22BC7">
              <w:t xml:space="preserve">Request for </w:t>
            </w:r>
            <w:r w:rsidRPr="00F03024">
              <w:rPr>
                <w:u w:val="double"/>
              </w:rPr>
              <w:t>Human Research</w:t>
            </w:r>
            <w:r w:rsidRPr="00F22BC7">
              <w:t xml:space="preserve"> </w:t>
            </w:r>
            <w:r>
              <w:t xml:space="preserve">or engagement </w:t>
            </w:r>
            <w:r w:rsidRPr="00F22BC7">
              <w:t>determination</w:t>
            </w:r>
          </w:p>
        </w:tc>
      </w:tr>
      <w:tr w:rsidR="001E26E9" w:rsidRPr="003C4B86" w14:paraId="05E7DE28" w14:textId="77777777" w:rsidTr="635837E6">
        <w:trPr>
          <w:trHeight w:val="100"/>
          <w:jc w:val="center"/>
        </w:trPr>
        <w:sdt>
          <w:sdtPr>
            <w:id w:val="-1704866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</w:tcPr>
              <w:p w14:paraId="577262B4" w14:textId="4794918C" w:rsidR="001E26E9" w:rsidRDefault="00057022" w:rsidP="00091F10">
                <w:pPr>
                  <w:pStyle w:val="ChecklistTableHead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123" w:type="dxa"/>
            <w:gridSpan w:val="2"/>
          </w:tcPr>
          <w:p w14:paraId="5A41697C" w14:textId="77777777" w:rsidR="001E26E9" w:rsidRPr="00F22BC7" w:rsidRDefault="001E26E9" w:rsidP="00F22BC7">
            <w:pPr>
              <w:pStyle w:val="StatementLevel1"/>
            </w:pPr>
            <w:r w:rsidRPr="00F22BC7">
              <w:t>Continuing review</w:t>
            </w:r>
          </w:p>
        </w:tc>
        <w:tc>
          <w:tcPr>
            <w:tcW w:w="472" w:type="dxa"/>
            <w:gridSpan w:val="2"/>
          </w:tcPr>
          <w:p w14:paraId="1A7896F6" w14:textId="77777777" w:rsidR="001E26E9" w:rsidRPr="00F22BC7" w:rsidRDefault="001E26E9" w:rsidP="00F22BC7">
            <w:pPr>
              <w:pStyle w:val="StatementLevel1"/>
            </w:pPr>
          </w:p>
        </w:tc>
        <w:tc>
          <w:tcPr>
            <w:tcW w:w="1552" w:type="dxa"/>
          </w:tcPr>
          <w:p w14:paraId="1F4417D6" w14:textId="77777777" w:rsidR="001E26E9" w:rsidRPr="00F22BC7" w:rsidRDefault="001E26E9" w:rsidP="00F22BC7">
            <w:pPr>
              <w:pStyle w:val="StatementLevel1"/>
            </w:pPr>
          </w:p>
        </w:tc>
        <w:sdt>
          <w:sdtPr>
            <w:id w:val="-510065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dxa"/>
              </w:tcPr>
              <w:p w14:paraId="125336A0" w14:textId="2C18D7EF" w:rsidR="001E26E9" w:rsidRPr="00F22BC7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111" w:type="dxa"/>
            <w:gridSpan w:val="4"/>
          </w:tcPr>
          <w:p w14:paraId="1D634F59" w14:textId="77777777" w:rsidR="001E26E9" w:rsidRPr="00F22BC7" w:rsidRDefault="001E26E9" w:rsidP="00F22BC7">
            <w:pPr>
              <w:pStyle w:val="StatementLevel1"/>
            </w:pPr>
            <w:r>
              <w:t>Review of Modifications Required to Secure Approval</w:t>
            </w:r>
          </w:p>
        </w:tc>
      </w:tr>
      <w:tr w:rsidR="001E26E9" w:rsidRPr="003C4B86" w14:paraId="2903AFBF" w14:textId="77777777" w:rsidTr="635837E6">
        <w:trPr>
          <w:trHeight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2B424953" w14:textId="77777777" w:rsidR="001E26E9" w:rsidRPr="00620E87" w:rsidRDefault="001E26E9" w:rsidP="007B51B2">
            <w:pPr>
              <w:pStyle w:val="ChecklistBasis"/>
              <w:rPr>
                <w:sz w:val="2"/>
                <w:szCs w:val="2"/>
              </w:rPr>
            </w:pPr>
          </w:p>
        </w:tc>
      </w:tr>
      <w:tr w:rsidR="001E26E9" w:rsidRPr="003C4B86" w14:paraId="1E731BE6" w14:textId="77777777" w:rsidTr="635837E6">
        <w:trPr>
          <w:trHeight w:val="100"/>
          <w:jc w:val="center"/>
        </w:trPr>
        <w:tc>
          <w:tcPr>
            <w:tcW w:w="11160" w:type="dxa"/>
            <w:gridSpan w:val="11"/>
          </w:tcPr>
          <w:p w14:paraId="0D7A0DE1" w14:textId="77777777" w:rsidR="001E26E9" w:rsidRDefault="001E26E9" w:rsidP="00E76FF6">
            <w:pPr>
              <w:pStyle w:val="ChecklistLevel1"/>
            </w:pPr>
            <w:r>
              <w:t xml:space="preserve">REVIEWER CRITERIA </w:t>
            </w:r>
            <w:r>
              <w:rPr>
                <w:b w:val="0"/>
              </w:rPr>
              <w:t xml:space="preserve">(Check if </w:t>
            </w:r>
            <w:r>
              <w:t>“Yes.”</w:t>
            </w:r>
            <w:r>
              <w:rPr>
                <w:b w:val="0"/>
              </w:rPr>
              <w:t xml:space="preserve"> All must be checked)</w:t>
            </w:r>
            <w:r>
              <w:t xml:space="preserve"> Otherwise, sign the form, and return all materials.)</w:t>
            </w:r>
          </w:p>
        </w:tc>
      </w:tr>
      <w:tr w:rsidR="001E26E9" w:rsidRPr="003C4B86" w14:paraId="61F6222A" w14:textId="77777777" w:rsidTr="635837E6">
        <w:trPr>
          <w:trHeight w:hRule="exact" w:val="288"/>
          <w:jc w:val="center"/>
        </w:trPr>
        <w:sdt>
          <w:sdtPr>
            <w:id w:val="1478579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</w:tcPr>
              <w:p w14:paraId="41021202" w14:textId="77777777" w:rsidR="001E26E9" w:rsidRPr="00EB4707" w:rsidRDefault="00271293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</w:tcPr>
          <w:p w14:paraId="0779AD33" w14:textId="77777777" w:rsidR="001E26E9" w:rsidRDefault="001E26E9" w:rsidP="00F22BC7">
            <w:pPr>
              <w:pStyle w:val="StatementLevel1"/>
            </w:pPr>
            <w:r>
              <w:t xml:space="preserve">I do </w:t>
            </w:r>
            <w:r w:rsidRPr="00620E87">
              <w:rPr>
                <w:b/>
                <w:u w:val="single"/>
              </w:rPr>
              <w:t>not</w:t>
            </w:r>
            <w:r>
              <w:t xml:space="preserve"> have a </w:t>
            </w:r>
            <w:r w:rsidRPr="00620E87">
              <w:rPr>
                <w:u w:val="double"/>
              </w:rPr>
              <w:t>Conflicting Interest</w:t>
            </w:r>
            <w:r>
              <w:t>.</w:t>
            </w:r>
          </w:p>
        </w:tc>
      </w:tr>
      <w:tr w:rsidR="001E26E9" w:rsidRPr="003C4B86" w14:paraId="4C97DD4F" w14:textId="77777777" w:rsidTr="635837E6">
        <w:trPr>
          <w:trHeight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3A899EA4" w14:textId="77777777" w:rsidR="001E26E9" w:rsidRPr="00620E87" w:rsidRDefault="001E26E9" w:rsidP="007B51B2">
            <w:pPr>
              <w:pStyle w:val="ChecklistBasis"/>
              <w:rPr>
                <w:sz w:val="2"/>
                <w:szCs w:val="2"/>
              </w:rPr>
            </w:pPr>
          </w:p>
        </w:tc>
      </w:tr>
      <w:tr w:rsidR="001E26E9" w:rsidRPr="003C4B86" w14:paraId="40432474" w14:textId="77777777" w:rsidTr="635837E6">
        <w:trPr>
          <w:trHeight w:val="70"/>
          <w:jc w:val="center"/>
        </w:trPr>
        <w:tc>
          <w:tcPr>
            <w:tcW w:w="11160" w:type="dxa"/>
            <w:gridSpan w:val="11"/>
          </w:tcPr>
          <w:p w14:paraId="7911F078" w14:textId="03D334BC" w:rsidR="001E26E9" w:rsidRDefault="001E26E9" w:rsidP="000074F4">
            <w:pPr>
              <w:pStyle w:val="ChecklistLevel1"/>
            </w:pPr>
            <w:r>
              <w:t xml:space="preserve">REVIEW LEVEL </w:t>
            </w:r>
            <w:r>
              <w:rPr>
                <w:b w:val="0"/>
              </w:rPr>
              <w:t>(Select one of the following)</w:t>
            </w:r>
          </w:p>
        </w:tc>
      </w:tr>
      <w:tr w:rsidR="00271293" w:rsidRPr="003C4B86" w14:paraId="0FD88B68" w14:textId="77777777" w:rsidTr="635837E6">
        <w:trPr>
          <w:jc w:val="center"/>
        </w:trPr>
        <w:tc>
          <w:tcPr>
            <w:tcW w:w="2636" w:type="dxa"/>
            <w:gridSpan w:val="4"/>
            <w:vAlign w:val="center"/>
          </w:tcPr>
          <w:p w14:paraId="6ADA4F87" w14:textId="77777777" w:rsidR="00271293" w:rsidRPr="00640003" w:rsidRDefault="00271293" w:rsidP="00DF63E9">
            <w:pPr>
              <w:pStyle w:val="StatementLevel1"/>
              <w:jc w:val="center"/>
              <w:rPr>
                <w:b/>
                <w:bCs/>
              </w:rPr>
            </w:pPr>
            <w:r w:rsidRPr="00640003">
              <w:rPr>
                <w:b/>
                <w:bCs/>
              </w:rPr>
              <w:t>Level</w:t>
            </w:r>
          </w:p>
        </w:tc>
        <w:tc>
          <w:tcPr>
            <w:tcW w:w="3513" w:type="dxa"/>
            <w:gridSpan w:val="5"/>
            <w:vAlign w:val="center"/>
          </w:tcPr>
          <w:p w14:paraId="5429E2A1" w14:textId="77777777" w:rsidR="00271293" w:rsidRPr="00640003" w:rsidRDefault="00271293" w:rsidP="00DF63E9">
            <w:pPr>
              <w:pStyle w:val="StatementLevel1"/>
              <w:jc w:val="center"/>
              <w:rPr>
                <w:b/>
                <w:bCs/>
              </w:rPr>
            </w:pPr>
            <w:r w:rsidRPr="00640003">
              <w:rPr>
                <w:b/>
                <w:bCs/>
              </w:rPr>
              <w:t>Documents to use</w:t>
            </w:r>
          </w:p>
        </w:tc>
        <w:tc>
          <w:tcPr>
            <w:tcW w:w="5011" w:type="dxa"/>
            <w:gridSpan w:val="2"/>
            <w:vAlign w:val="center"/>
          </w:tcPr>
          <w:p w14:paraId="1704024A" w14:textId="21785DEB" w:rsidR="00271293" w:rsidRPr="00640003" w:rsidRDefault="00271293" w:rsidP="00DF63E9">
            <w:pPr>
              <w:pStyle w:val="StatementLevel1"/>
              <w:jc w:val="center"/>
              <w:rPr>
                <w:b/>
                <w:bCs/>
              </w:rPr>
            </w:pPr>
            <w:r w:rsidRPr="00640003">
              <w:rPr>
                <w:b/>
                <w:bCs/>
              </w:rPr>
              <w:t>Categories</w:t>
            </w:r>
          </w:p>
        </w:tc>
      </w:tr>
      <w:tr w:rsidR="00271293" w:rsidRPr="003C4B86" w14:paraId="73CFDB91" w14:textId="77777777" w:rsidTr="635837E6">
        <w:trPr>
          <w:jc w:val="center"/>
        </w:trPr>
        <w:sdt>
          <w:sdtPr>
            <w:id w:val="358083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0168C2F1" w14:textId="1BD41DF0" w:rsidR="00271293" w:rsidRDefault="00057022" w:rsidP="000074F4">
                <w:pPr>
                  <w:pStyle w:val="ChecklistTableHeader"/>
                  <w:jc w:val="lef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06" w:type="dxa"/>
            <w:gridSpan w:val="3"/>
            <w:vAlign w:val="center"/>
          </w:tcPr>
          <w:p w14:paraId="2B0B46D5" w14:textId="77777777" w:rsidR="00271293" w:rsidRDefault="00271293" w:rsidP="00DF63E9">
            <w:pPr>
              <w:pStyle w:val="StatementLevel1"/>
            </w:pPr>
            <w:r w:rsidRPr="00F03024">
              <w:t xml:space="preserve">Not </w:t>
            </w:r>
            <w:r w:rsidRPr="00F03024">
              <w:rPr>
                <w:u w:val="double"/>
              </w:rPr>
              <w:t>Human Research</w:t>
            </w:r>
          </w:p>
        </w:tc>
        <w:tc>
          <w:tcPr>
            <w:tcW w:w="3513" w:type="dxa"/>
            <w:gridSpan w:val="5"/>
            <w:vAlign w:val="center"/>
          </w:tcPr>
          <w:p w14:paraId="6AA92475" w14:textId="6A5CCDD6" w:rsidR="00271293" w:rsidRPr="00DF63E9" w:rsidRDefault="00057022" w:rsidP="000074F4">
            <w:pPr>
              <w:pStyle w:val="StatementLevel1"/>
            </w:pPr>
            <w:r w:rsidRPr="00057022">
              <w:t>HRP-310 - WORKSHEET - Human Research Determination</w:t>
            </w:r>
          </w:p>
        </w:tc>
        <w:tc>
          <w:tcPr>
            <w:tcW w:w="5011" w:type="dxa"/>
            <w:gridSpan w:val="2"/>
            <w:shd w:val="clear" w:color="auto" w:fill="D9D9D9" w:themeFill="background1" w:themeFillShade="D9"/>
            <w:vAlign w:val="center"/>
          </w:tcPr>
          <w:p w14:paraId="75E881FE" w14:textId="77777777" w:rsidR="00271293" w:rsidRPr="00BA3AAF" w:rsidRDefault="00271293" w:rsidP="00F22BC7">
            <w:pPr>
              <w:pStyle w:val="StatementLevel1"/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271293" w:rsidRPr="003C4B86" w14:paraId="16004084" w14:textId="77777777" w:rsidTr="635837E6">
        <w:trPr>
          <w:jc w:val="center"/>
        </w:trPr>
        <w:sdt>
          <w:sdtPr>
            <w:id w:val="1770735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082731E8" w14:textId="2E268435" w:rsidR="00271293" w:rsidRDefault="00057022" w:rsidP="000074F4">
                <w:pPr>
                  <w:pStyle w:val="ChecklistTableHeader"/>
                  <w:jc w:val="lef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06" w:type="dxa"/>
            <w:gridSpan w:val="3"/>
            <w:vAlign w:val="center"/>
          </w:tcPr>
          <w:p w14:paraId="62B237DE" w14:textId="25FEF044" w:rsidR="00271293" w:rsidRDefault="00271293" w:rsidP="00DF63E9">
            <w:pPr>
              <w:pStyle w:val="StatementLevel1"/>
            </w:pPr>
            <w:r w:rsidRPr="00F03024">
              <w:rPr>
                <w:u w:val="double"/>
              </w:rPr>
              <w:t>Human Research</w:t>
            </w:r>
            <w:r w:rsidRPr="00F03024">
              <w:t xml:space="preserve"> Not Engaged</w:t>
            </w:r>
          </w:p>
        </w:tc>
        <w:tc>
          <w:tcPr>
            <w:tcW w:w="3513" w:type="dxa"/>
            <w:gridSpan w:val="5"/>
            <w:vAlign w:val="center"/>
          </w:tcPr>
          <w:p w14:paraId="6A162E64" w14:textId="501E2055" w:rsidR="00271293" w:rsidRPr="00DF63E9" w:rsidRDefault="00057022" w:rsidP="000074F4">
            <w:pPr>
              <w:pStyle w:val="StatementLevel1"/>
            </w:pPr>
            <w:r w:rsidRPr="00057022">
              <w:t>HRP-311 - WORKSHEET - Engagement Determination</w:t>
            </w:r>
          </w:p>
        </w:tc>
        <w:tc>
          <w:tcPr>
            <w:tcW w:w="5011" w:type="dxa"/>
            <w:gridSpan w:val="2"/>
            <w:shd w:val="clear" w:color="auto" w:fill="D9D9D9" w:themeFill="background1" w:themeFillShade="D9"/>
            <w:vAlign w:val="center"/>
          </w:tcPr>
          <w:p w14:paraId="6FFE9DFF" w14:textId="77777777" w:rsidR="00271293" w:rsidRPr="00BA3AAF" w:rsidRDefault="00271293" w:rsidP="00F22BC7">
            <w:pPr>
              <w:pStyle w:val="StatementLevel1"/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271293" w:rsidRPr="003C4B86" w14:paraId="5A30DE2B" w14:textId="77777777" w:rsidTr="635837E6">
        <w:trPr>
          <w:jc w:val="center"/>
        </w:trPr>
        <w:sdt>
          <w:sdtPr>
            <w:id w:val="-1090006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22B7CB9E" w14:textId="3AC8F95A" w:rsidR="00271293" w:rsidRDefault="00057022" w:rsidP="000074F4">
                <w:pPr>
                  <w:pStyle w:val="ChecklistTableHeader"/>
                  <w:jc w:val="lef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06" w:type="dxa"/>
            <w:gridSpan w:val="3"/>
            <w:vAlign w:val="center"/>
          </w:tcPr>
          <w:p w14:paraId="000B20B4" w14:textId="606AF2B6" w:rsidR="00271293" w:rsidRPr="00A712AB" w:rsidRDefault="00271293" w:rsidP="00DF63E9">
            <w:pPr>
              <w:pStyle w:val="StatementLevel1"/>
              <w:rPr>
                <w:i/>
              </w:rPr>
            </w:pPr>
            <w:r>
              <w:t>Exempt</w:t>
            </w:r>
          </w:p>
        </w:tc>
        <w:tc>
          <w:tcPr>
            <w:tcW w:w="3513" w:type="dxa"/>
            <w:gridSpan w:val="5"/>
            <w:vAlign w:val="center"/>
          </w:tcPr>
          <w:p w14:paraId="45F244A0" w14:textId="01EE2323" w:rsidR="00271293" w:rsidRDefault="00057022" w:rsidP="000074F4">
            <w:pPr>
              <w:pStyle w:val="StatementLevel1"/>
            </w:pPr>
            <w:r w:rsidRPr="00057022">
              <w:t>HRP-312 - WORKSHEET - Exemption Determination</w:t>
            </w:r>
          </w:p>
          <w:p w14:paraId="7A3F808B" w14:textId="5CB33084" w:rsidR="00271293" w:rsidRPr="00DF63E9" w:rsidRDefault="00057022" w:rsidP="000074F4">
            <w:pPr>
              <w:pStyle w:val="StatementLevel1"/>
            </w:pPr>
            <w:r w:rsidRPr="00057022">
              <w:t>HRP-319 - WORKSHEET - Limited IRB Review and Broad Consent</w:t>
            </w:r>
          </w:p>
        </w:tc>
        <w:tc>
          <w:tcPr>
            <w:tcW w:w="5011" w:type="dxa"/>
            <w:gridSpan w:val="2"/>
            <w:vAlign w:val="center"/>
          </w:tcPr>
          <w:p w14:paraId="450F6D37" w14:textId="45BCA6D9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158274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 xml:space="preserve">(1) Educational settings </w:t>
            </w:r>
          </w:p>
          <w:p w14:paraId="7BDDC01A" w14:textId="79CD9422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134682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399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2)(</w:t>
            </w:r>
            <w:proofErr w:type="spellStart"/>
            <w:r w:rsidR="000A742A" w:rsidRPr="000A742A">
              <w:rPr>
                <w:rFonts w:cs="Arial"/>
              </w:rPr>
              <w:t>i</w:t>
            </w:r>
            <w:proofErr w:type="spellEnd"/>
            <w:r w:rsidR="000A742A" w:rsidRPr="000A742A">
              <w:rPr>
                <w:rFonts w:cs="Arial"/>
              </w:rPr>
              <w:t>) Tests, surveys, interviews, or observation (non-identifiable)</w:t>
            </w:r>
          </w:p>
          <w:p w14:paraId="051F9F95" w14:textId="7363955A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1717468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2)(ii) Tests, surveys, interviews, or observation (low risk)</w:t>
            </w:r>
          </w:p>
          <w:p w14:paraId="2939CD9A" w14:textId="0146AE93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179905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2)(iii) Tests, surveys, interviews, or observation (identifiable); and for which limited IRB review was conducted via expedited review</w:t>
            </w:r>
          </w:p>
          <w:p w14:paraId="299168CF" w14:textId="7E6A1E4C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1717964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3)(</w:t>
            </w:r>
            <w:proofErr w:type="spellStart"/>
            <w:r w:rsidR="000A742A" w:rsidRPr="000A742A">
              <w:rPr>
                <w:rFonts w:cs="Arial"/>
              </w:rPr>
              <w:t>i</w:t>
            </w:r>
            <w:proofErr w:type="spellEnd"/>
            <w:r w:rsidR="000A742A" w:rsidRPr="000A742A">
              <w:rPr>
                <w:rFonts w:cs="Arial"/>
              </w:rPr>
              <w:t>)(A) Benign behavioral interventions (non-identifiable)</w:t>
            </w:r>
          </w:p>
          <w:p w14:paraId="4A6E9B33" w14:textId="72B53403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213531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3)(</w:t>
            </w:r>
            <w:proofErr w:type="spellStart"/>
            <w:r w:rsidR="000A742A" w:rsidRPr="000A742A">
              <w:rPr>
                <w:rFonts w:cs="Arial"/>
              </w:rPr>
              <w:t>i</w:t>
            </w:r>
            <w:proofErr w:type="spellEnd"/>
            <w:r w:rsidR="000A742A" w:rsidRPr="000A742A">
              <w:rPr>
                <w:rFonts w:cs="Arial"/>
              </w:rPr>
              <w:t>)(B) Benign behavioral interventions (low risk)</w:t>
            </w:r>
          </w:p>
          <w:p w14:paraId="1044D0BE" w14:textId="01D2FF49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56248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3)(</w:t>
            </w:r>
            <w:proofErr w:type="spellStart"/>
            <w:r w:rsidR="000A742A" w:rsidRPr="000A742A">
              <w:rPr>
                <w:rFonts w:cs="Arial"/>
              </w:rPr>
              <w:t>i</w:t>
            </w:r>
            <w:proofErr w:type="spellEnd"/>
            <w:r w:rsidR="000A742A" w:rsidRPr="000A742A">
              <w:rPr>
                <w:rFonts w:cs="Arial"/>
              </w:rPr>
              <w:t>)(C) Benign behavioral interventions (identifiable); and for which limited IRB review was conducted via expedited review</w:t>
            </w:r>
          </w:p>
          <w:p w14:paraId="3B08BB00" w14:textId="76DB6257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1457752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4) Secondary research on data or specimens (no consent required)</w:t>
            </w:r>
          </w:p>
          <w:p w14:paraId="58FACEC2" w14:textId="5DE69A00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40144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 xml:space="preserve">(5) Demonstration projects </w:t>
            </w:r>
          </w:p>
          <w:p w14:paraId="28DAC790" w14:textId="4D7927CB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-99882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 xml:space="preserve">(6) Taste and food quality </w:t>
            </w:r>
          </w:p>
          <w:p w14:paraId="6C26A60B" w14:textId="07D5E77E" w:rsidR="000A742A" w:rsidRPr="000A742A" w:rsidRDefault="009E2666" w:rsidP="000A742A">
            <w:pPr>
              <w:pStyle w:val="StatementLevel1"/>
              <w:ind w:left="256" w:hanging="256"/>
              <w:rPr>
                <w:rFonts w:cs="Arial"/>
              </w:rPr>
            </w:pPr>
            <w:sdt>
              <w:sdtPr>
                <w:rPr>
                  <w:rFonts w:cs="Arial"/>
                </w:rPr>
                <w:id w:val="103191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A742A">
              <w:rPr>
                <w:rFonts w:cs="Arial"/>
              </w:rPr>
              <w:t xml:space="preserve"> </w:t>
            </w:r>
            <w:r w:rsidR="000A742A" w:rsidRPr="000A742A">
              <w:rPr>
                <w:rFonts w:cs="Arial"/>
              </w:rPr>
              <w:t>(7) Storage or maintenance of data or specimens (broad consent required); and for which limited IRB review was conducted via expedited review</w:t>
            </w:r>
          </w:p>
          <w:p w14:paraId="71335AD7" w14:textId="71A7B606" w:rsidR="00271293" w:rsidRPr="00BA3AAF" w:rsidRDefault="009E2666" w:rsidP="000A742A">
            <w:pPr>
              <w:pStyle w:val="StatementLevel1"/>
              <w:ind w:left="256" w:hanging="256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731663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0A742A">
              <w:rPr>
                <w:rFonts w:cs="Arial"/>
                <w:sz w:val="22"/>
                <w:szCs w:val="22"/>
              </w:rPr>
              <w:t xml:space="preserve"> </w:t>
            </w:r>
            <w:r w:rsidR="000A742A" w:rsidRPr="000A742A">
              <w:rPr>
                <w:rFonts w:cs="Arial"/>
                <w:szCs w:val="20"/>
              </w:rPr>
              <w:t>(8) Secondary research use of data or specimens (broad consent required); and for which limited IRB review was conducted via expedited review</w:t>
            </w:r>
          </w:p>
        </w:tc>
      </w:tr>
      <w:tr w:rsidR="00271293" w:rsidRPr="003C4B86" w14:paraId="7E77ED47" w14:textId="77777777" w:rsidTr="635837E6">
        <w:trPr>
          <w:jc w:val="center"/>
        </w:trPr>
        <w:sdt>
          <w:sdtPr>
            <w:id w:val="1470171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1FC7FF66" w14:textId="7CEEBC36" w:rsidR="00271293" w:rsidRDefault="00057022" w:rsidP="000074F4">
                <w:pPr>
                  <w:pStyle w:val="ChecklistTableHeader"/>
                  <w:jc w:val="lef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06" w:type="dxa"/>
            <w:gridSpan w:val="3"/>
            <w:vAlign w:val="center"/>
          </w:tcPr>
          <w:p w14:paraId="569DB57C" w14:textId="08FA04AA" w:rsidR="00271293" w:rsidRPr="00A712AB" w:rsidRDefault="00271293" w:rsidP="000074F4">
            <w:pPr>
              <w:pStyle w:val="StatementLevel1"/>
              <w:rPr>
                <w:i/>
              </w:rPr>
            </w:pPr>
            <w:r>
              <w:t>Expedited</w:t>
            </w:r>
          </w:p>
        </w:tc>
        <w:tc>
          <w:tcPr>
            <w:tcW w:w="3513" w:type="dxa"/>
            <w:gridSpan w:val="5"/>
            <w:vAlign w:val="center"/>
          </w:tcPr>
          <w:p w14:paraId="7B48302F" w14:textId="2973B5B4" w:rsidR="00271293" w:rsidRPr="00DF63E9" w:rsidRDefault="00057022" w:rsidP="00DF63E9">
            <w:pPr>
              <w:pStyle w:val="StatementLevel1"/>
            </w:pPr>
            <w:r w:rsidRPr="00057022">
              <w:t>HRP-313 - WORKSHEET - Expedited Review</w:t>
            </w:r>
            <w:r w:rsidR="00271293" w:rsidRPr="00DF63E9">
              <w:t xml:space="preserve"> </w:t>
            </w:r>
          </w:p>
          <w:p w14:paraId="1B6D689F" w14:textId="570E7B94" w:rsidR="00271293" w:rsidRPr="00DF63E9" w:rsidRDefault="00057022" w:rsidP="00DF63E9">
            <w:pPr>
              <w:pStyle w:val="StatementLevel1"/>
            </w:pPr>
            <w:r w:rsidRPr="00057022">
              <w:t>HRP-314 - WORKSHEET - Criteria for Approval</w:t>
            </w:r>
          </w:p>
        </w:tc>
        <w:tc>
          <w:tcPr>
            <w:tcW w:w="5011" w:type="dxa"/>
            <w:gridSpan w:val="2"/>
            <w:vAlign w:val="center"/>
          </w:tcPr>
          <w:p w14:paraId="2DB42DB7" w14:textId="09FCD71C" w:rsidR="004F6E67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78456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4F6E67">
              <w:rPr>
                <w:rFonts w:cs="Arial"/>
                <w:szCs w:val="20"/>
              </w:rPr>
              <w:t>Minor modifications</w:t>
            </w:r>
            <w:r w:rsidR="003F6147">
              <w:rPr>
                <w:rFonts w:cs="Arial"/>
                <w:szCs w:val="20"/>
              </w:rPr>
              <w:t xml:space="preserve"> to previously approved research</w:t>
            </w:r>
          </w:p>
          <w:p w14:paraId="0E7400D6" w14:textId="28034013" w:rsidR="000A742A" w:rsidRPr="00BE0770" w:rsidRDefault="009E2666" w:rsidP="004F6E67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392567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4F6E67">
              <w:rPr>
                <w:rFonts w:cs="Arial"/>
                <w:szCs w:val="20"/>
              </w:rPr>
              <w:t xml:space="preserve"> </w:t>
            </w:r>
            <w:r w:rsidR="004F6E67" w:rsidRPr="00BE0770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1)(a) Drug studies</w:t>
            </w:r>
          </w:p>
          <w:p w14:paraId="1350BEDA" w14:textId="6529FB14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286193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1)(b) Device studies</w:t>
            </w:r>
          </w:p>
          <w:p w14:paraId="1BB67203" w14:textId="0577B69A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201722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2)(a) Blood samples from healthy, non-pregnant adults</w:t>
            </w:r>
          </w:p>
          <w:p w14:paraId="41409523" w14:textId="35838B67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08487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2)(b) Blood samples from others</w:t>
            </w:r>
          </w:p>
          <w:p w14:paraId="65A63475" w14:textId="3AF49208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38733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3) Noninvasive biological specimens</w:t>
            </w:r>
          </w:p>
          <w:p w14:paraId="3437570E" w14:textId="77777777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98443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4) Noninvasive procedures</w:t>
            </w:r>
          </w:p>
          <w:p w14:paraId="4A1372CD" w14:textId="11D9C063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13524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5) Data, documents, records, or specimens</w:t>
            </w:r>
          </w:p>
          <w:p w14:paraId="6727FD95" w14:textId="1F961FBD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532099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6) Voice, video, digital, or image recordings</w:t>
            </w:r>
          </w:p>
          <w:p w14:paraId="0438388A" w14:textId="122CDAFB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130836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7)(a) Behavioral research</w:t>
            </w:r>
          </w:p>
          <w:p w14:paraId="7BDDBFD3" w14:textId="2333A1EA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81938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7)(b) Social science methods</w:t>
            </w:r>
          </w:p>
          <w:p w14:paraId="0514FC9D" w14:textId="05172F85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211431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8)(a) Long-term follow-up</w:t>
            </w:r>
          </w:p>
          <w:p w14:paraId="112BC95D" w14:textId="4D5A7802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139088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8)(b) No subjects enrolled</w:t>
            </w:r>
          </w:p>
          <w:p w14:paraId="57D89C59" w14:textId="2F5D12EA" w:rsidR="000A742A" w:rsidRPr="00BE0770" w:rsidRDefault="009E2666" w:rsidP="000A742A">
            <w:pPr>
              <w:pStyle w:val="StatementLevel1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Cs w:val="20"/>
                </w:rPr>
                <w:id w:val="-200657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BE0770">
              <w:rPr>
                <w:rFonts w:cs="Arial"/>
                <w:szCs w:val="20"/>
              </w:rPr>
              <w:t>(8)(c) Data analysis</w:t>
            </w:r>
          </w:p>
          <w:p w14:paraId="4D4F8396" w14:textId="729A71C3" w:rsidR="00271293" w:rsidRPr="00BA3AAF" w:rsidRDefault="009E2666" w:rsidP="000A742A">
            <w:pPr>
              <w:pStyle w:val="StatementLevel1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Cs w:val="20"/>
                </w:rPr>
                <w:id w:val="5282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02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CD345E">
              <w:rPr>
                <w:rFonts w:cs="Arial"/>
                <w:szCs w:val="20"/>
              </w:rPr>
              <w:t xml:space="preserve"> </w:t>
            </w:r>
            <w:r w:rsidR="000A742A" w:rsidRPr="005F7C09">
              <w:rPr>
                <w:rFonts w:cs="Arial"/>
                <w:szCs w:val="20"/>
              </w:rPr>
              <w:t>(9) Conv</w:t>
            </w:r>
            <w:r w:rsidR="00CD345E">
              <w:rPr>
                <w:rFonts w:cs="Arial"/>
                <w:szCs w:val="20"/>
              </w:rPr>
              <w:t xml:space="preserve">ened IRB determined </w:t>
            </w:r>
            <w:r w:rsidR="00057022" w:rsidRPr="00057022">
              <w:rPr>
                <w:rFonts w:cs="Arial"/>
                <w:szCs w:val="20"/>
                <w:u w:val="double"/>
              </w:rPr>
              <w:t>Minimal Risk</w:t>
            </w:r>
          </w:p>
        </w:tc>
      </w:tr>
      <w:tr w:rsidR="001E26E9" w:rsidRPr="003C4B86" w14:paraId="1B4BD4C6" w14:textId="77777777" w:rsidTr="635837E6">
        <w:trPr>
          <w:trHeight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59D6AA30" w14:textId="77777777" w:rsidR="001E26E9" w:rsidRPr="00620E87" w:rsidRDefault="001E26E9" w:rsidP="000074F4">
            <w:pPr>
              <w:pStyle w:val="ChecklistBasis"/>
              <w:rPr>
                <w:sz w:val="2"/>
                <w:szCs w:val="2"/>
              </w:rPr>
            </w:pPr>
          </w:p>
        </w:tc>
      </w:tr>
      <w:tr w:rsidR="001E26E9" w:rsidRPr="003C4B86" w14:paraId="596081AF" w14:textId="77777777" w:rsidTr="635837E6">
        <w:trPr>
          <w:trHeight w:val="70"/>
          <w:jc w:val="center"/>
        </w:trPr>
        <w:tc>
          <w:tcPr>
            <w:tcW w:w="11160" w:type="dxa"/>
            <w:gridSpan w:val="11"/>
          </w:tcPr>
          <w:p w14:paraId="472E6188" w14:textId="77777777" w:rsidR="001E26E9" w:rsidRDefault="001E26E9" w:rsidP="00A5148C">
            <w:pPr>
              <w:pStyle w:val="ChecklistLevel1"/>
            </w:pPr>
            <w:r>
              <w:t xml:space="preserve">DETERMINATION </w:t>
            </w:r>
            <w:r>
              <w:rPr>
                <w:b w:val="0"/>
              </w:rPr>
              <w:t>(Select one of the following</w:t>
            </w:r>
            <w:r w:rsidRPr="007C016F">
              <w:rPr>
                <w:b w:val="0"/>
              </w:rPr>
              <w:t>)</w:t>
            </w:r>
          </w:p>
        </w:tc>
      </w:tr>
      <w:tr w:rsidR="001E26E9" w:rsidRPr="003C4B86" w14:paraId="227D4662" w14:textId="77777777" w:rsidTr="635837E6">
        <w:trPr>
          <w:jc w:val="center"/>
        </w:trPr>
        <w:sdt>
          <w:sdtPr>
            <w:id w:val="1573398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665C0A43" w14:textId="3F8F31F0" w:rsidR="001E26E9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  <w:vAlign w:val="center"/>
          </w:tcPr>
          <w:p w14:paraId="7402978F" w14:textId="77777777" w:rsidR="001E26E9" w:rsidRPr="00BA3AAF" w:rsidRDefault="001E26E9" w:rsidP="00F22BC7">
            <w:pPr>
              <w:pStyle w:val="StatementLevel1"/>
            </w:pPr>
            <w:r>
              <w:t>Meets criteria</w:t>
            </w:r>
          </w:p>
        </w:tc>
      </w:tr>
      <w:tr w:rsidR="001E26E9" w:rsidRPr="003C4B86" w14:paraId="65705DA4" w14:textId="77777777" w:rsidTr="635837E6">
        <w:trPr>
          <w:jc w:val="center"/>
        </w:trPr>
        <w:sdt>
          <w:sdtPr>
            <w:id w:val="-1463870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3B01D3C6" w14:textId="3831E082" w:rsidR="001E26E9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  <w:vAlign w:val="center"/>
          </w:tcPr>
          <w:p w14:paraId="50263948" w14:textId="77777777" w:rsidR="001E26E9" w:rsidRDefault="001E26E9" w:rsidP="00F22BC7">
            <w:pPr>
              <w:pStyle w:val="StatementLevel1"/>
            </w:pPr>
            <w:r>
              <w:t>Modifications required to meet criteria</w:t>
            </w:r>
          </w:p>
        </w:tc>
      </w:tr>
      <w:tr w:rsidR="001E26E9" w:rsidRPr="003C4B86" w14:paraId="318E9D27" w14:textId="77777777" w:rsidTr="635837E6">
        <w:trPr>
          <w:jc w:val="center"/>
        </w:trPr>
        <w:sdt>
          <w:sdtPr>
            <w:id w:val="-777101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  <w:vAlign w:val="center"/>
              </w:tcPr>
              <w:p w14:paraId="22C5384B" w14:textId="786CA2D6" w:rsidR="001E26E9" w:rsidRDefault="00057022" w:rsidP="00F22BC7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  <w:vAlign w:val="center"/>
          </w:tcPr>
          <w:p w14:paraId="030D5550" w14:textId="77777777" w:rsidR="001E26E9" w:rsidRDefault="001E26E9" w:rsidP="00F22BC7">
            <w:pPr>
              <w:pStyle w:val="StatementLevel1"/>
            </w:pPr>
            <w:r>
              <w:t>Send to convened IRB</w:t>
            </w:r>
          </w:p>
        </w:tc>
      </w:tr>
      <w:tr w:rsidR="001E26E9" w:rsidRPr="003C4B86" w14:paraId="0CCFE849" w14:textId="77777777" w:rsidTr="635837E6">
        <w:trPr>
          <w:trHeight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472FB8C3" w14:textId="77777777" w:rsidR="001E26E9" w:rsidRPr="00620E87" w:rsidRDefault="001E26E9" w:rsidP="00996D1A">
            <w:pPr>
              <w:pStyle w:val="ChecklistBasis"/>
              <w:rPr>
                <w:sz w:val="2"/>
                <w:szCs w:val="2"/>
              </w:rPr>
            </w:pPr>
          </w:p>
        </w:tc>
      </w:tr>
      <w:tr w:rsidR="001E26E9" w:rsidRPr="003C4B86" w14:paraId="3174BA83" w14:textId="77777777" w:rsidTr="635837E6">
        <w:trPr>
          <w:trHeight w:val="2160"/>
          <w:jc w:val="center"/>
        </w:trPr>
        <w:tc>
          <w:tcPr>
            <w:tcW w:w="11160" w:type="dxa"/>
            <w:gridSpan w:val="11"/>
          </w:tcPr>
          <w:p w14:paraId="1F0EEB06" w14:textId="259EBB01" w:rsidR="001E26E9" w:rsidRDefault="00D63154" w:rsidP="00F22BC7">
            <w:pPr>
              <w:pStyle w:val="StatementLevel1"/>
            </w:pPr>
            <w:r w:rsidRPr="00DF27E1">
              <w:rPr>
                <w:u w:val="single"/>
              </w:rPr>
              <w:t>Additional information</w:t>
            </w:r>
            <w:r>
              <w:t xml:space="preserve">: Describe modifications required to secure approval, if required in section 3 above.  Or, if review must be sent to the convened IRB, provide rationale for this determination (e.g. describe why research cannot be approved via expedited review, explain why </w:t>
            </w:r>
            <w:r w:rsidRPr="009F6242">
              <w:t>research appearing on the expedited review list is</w:t>
            </w:r>
            <w:r>
              <w:t xml:space="preserve"> actually</w:t>
            </w:r>
            <w:r w:rsidRPr="009F6242">
              <w:t xml:space="preserve"> more than </w:t>
            </w:r>
            <w:r w:rsidR="00057022" w:rsidRPr="00057022">
              <w:rPr>
                <w:u w:val="double"/>
              </w:rPr>
              <w:t>Minimal Risk</w:t>
            </w:r>
            <w:r>
              <w:t>, etc.):</w:t>
            </w:r>
          </w:p>
          <w:p w14:paraId="1A5B08FE" w14:textId="77777777" w:rsidR="001E26E9" w:rsidRPr="00105E9F" w:rsidRDefault="001E26E9" w:rsidP="00F22BC7">
            <w:pPr>
              <w:pStyle w:val="StatementLevel1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instrText xml:space="preserve"> FORMTEXT </w:instrText>
            </w:r>
            <w:r>
              <w:fldChar w:fldCharType="separate"/>
            </w:r>
            <w:r w:rsidR="00F87259">
              <w:rPr>
                <w:noProof/>
              </w:rPr>
              <w:t> </w:t>
            </w:r>
            <w:r w:rsidR="00F87259">
              <w:rPr>
                <w:noProof/>
              </w:rPr>
              <w:t> </w:t>
            </w:r>
            <w:r w:rsidR="00F87259">
              <w:rPr>
                <w:noProof/>
              </w:rPr>
              <w:t> </w:t>
            </w:r>
            <w:r w:rsidR="00F87259">
              <w:rPr>
                <w:noProof/>
              </w:rPr>
              <w:t> </w:t>
            </w:r>
            <w:r w:rsidR="00F87259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CD345E" w:rsidRPr="003C4B86" w14:paraId="0205E7AD" w14:textId="77777777" w:rsidTr="635837E6">
        <w:trPr>
          <w:trHeight w:hRule="exact"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30B3EFDE" w14:textId="77777777" w:rsidR="00CD345E" w:rsidRDefault="00CD345E" w:rsidP="00F22BC7">
            <w:pPr>
              <w:pStyle w:val="StatementLevel1"/>
            </w:pPr>
          </w:p>
        </w:tc>
      </w:tr>
      <w:tr w:rsidR="00CD345E" w:rsidRPr="003C4B86" w14:paraId="66DE25CD" w14:textId="77777777" w:rsidTr="635837E6">
        <w:trPr>
          <w:trHeight w:val="72"/>
          <w:jc w:val="center"/>
        </w:trPr>
        <w:tc>
          <w:tcPr>
            <w:tcW w:w="11160" w:type="dxa"/>
            <w:gridSpan w:val="11"/>
          </w:tcPr>
          <w:p w14:paraId="3E629440" w14:textId="2699982F" w:rsidR="00CD345E" w:rsidRDefault="00CD345E" w:rsidP="00C55966">
            <w:pPr>
              <w:pStyle w:val="ChecklistLevel1"/>
            </w:pPr>
            <w:r>
              <w:t>Continuing Review (for Expedited Review only)</w:t>
            </w:r>
          </w:p>
        </w:tc>
      </w:tr>
      <w:tr w:rsidR="00CD345E" w:rsidRPr="003C4B86" w14:paraId="4CAFDCB4" w14:textId="77777777" w:rsidTr="635837E6">
        <w:trPr>
          <w:trHeight w:val="72"/>
          <w:jc w:val="center"/>
        </w:trPr>
        <w:sdt>
          <w:sdtPr>
            <w:id w:val="-174710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</w:tcPr>
              <w:p w14:paraId="3CCD239C" w14:textId="336B4E37" w:rsidR="00CD345E" w:rsidRDefault="00057022" w:rsidP="00CD345E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</w:tcPr>
          <w:p w14:paraId="0CF27645" w14:textId="5755D8F1" w:rsidR="00CD345E" w:rsidRDefault="00C55966" w:rsidP="00CD345E">
            <w:pPr>
              <w:pStyle w:val="StatementLevel1"/>
            </w:pPr>
            <w:r>
              <w:t>Continuing review not required.</w:t>
            </w:r>
            <w:r w:rsidR="00AC318C">
              <w:t xml:space="preserve"> Status report </w:t>
            </w:r>
          </w:p>
        </w:tc>
      </w:tr>
      <w:tr w:rsidR="00C55966" w:rsidRPr="003C4B86" w14:paraId="21DEFBD3" w14:textId="77777777" w:rsidTr="635837E6">
        <w:trPr>
          <w:trHeight w:val="72"/>
          <w:jc w:val="center"/>
        </w:trPr>
        <w:sdt>
          <w:sdtPr>
            <w:id w:val="-863984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0" w:type="dxa"/>
              </w:tcPr>
              <w:p w14:paraId="0ED6016C" w14:textId="44210A8B" w:rsidR="00C55966" w:rsidRDefault="00057022" w:rsidP="00CD345E">
                <w:pPr>
                  <w:pStyle w:val="StatementLevel1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0" w:type="dxa"/>
            <w:gridSpan w:val="10"/>
          </w:tcPr>
          <w:p w14:paraId="43013F1C" w14:textId="279D79B7" w:rsidR="00C55966" w:rsidRDefault="00C55966" w:rsidP="00CD345E">
            <w:pPr>
              <w:pStyle w:val="StatementLevel1"/>
            </w:pPr>
            <w:r>
              <w:t xml:space="preserve">Continuing review required. Rationale: </w:t>
            </w: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D345E" w:rsidRPr="003C4B86" w14:paraId="1A1A0884" w14:textId="77777777" w:rsidTr="635837E6">
        <w:trPr>
          <w:trHeight w:hRule="exact" w:val="72"/>
          <w:jc w:val="center"/>
        </w:trPr>
        <w:tc>
          <w:tcPr>
            <w:tcW w:w="11160" w:type="dxa"/>
            <w:gridSpan w:val="11"/>
            <w:shd w:val="clear" w:color="auto" w:fill="000000" w:themeFill="text1"/>
          </w:tcPr>
          <w:p w14:paraId="6BD65F7C" w14:textId="77777777" w:rsidR="00CD345E" w:rsidRDefault="00CD345E" w:rsidP="00CD345E">
            <w:pPr>
              <w:pStyle w:val="StatementLevel1"/>
            </w:pPr>
          </w:p>
        </w:tc>
      </w:tr>
      <w:tr w:rsidR="00CD345E" w:rsidRPr="003C4B86" w14:paraId="0DABA316" w14:textId="77777777" w:rsidTr="635837E6">
        <w:trPr>
          <w:jc w:val="center"/>
        </w:trPr>
        <w:tc>
          <w:tcPr>
            <w:tcW w:w="11160" w:type="dxa"/>
            <w:gridSpan w:val="11"/>
            <w:vAlign w:val="bottom"/>
          </w:tcPr>
          <w:p w14:paraId="6623FCF1" w14:textId="77777777" w:rsidR="00CD345E" w:rsidRPr="00D84EDE" w:rsidRDefault="00CD345E" w:rsidP="00CD345E">
            <w:pPr>
              <w:pStyle w:val="ChecklistBasis"/>
            </w:pPr>
            <w:r w:rsidRPr="00620E87">
              <w:rPr>
                <w:rStyle w:val="ChecklistLeader"/>
              </w:rPr>
              <w:t xml:space="preserve">Attach </w:t>
            </w:r>
            <w:r>
              <w:rPr>
                <w:rStyle w:val="ChecklistLeader"/>
              </w:rPr>
              <w:t xml:space="preserve">required </w:t>
            </w:r>
            <w:r w:rsidRPr="00620E87">
              <w:rPr>
                <w:rStyle w:val="ChecklistLeader"/>
              </w:rPr>
              <w:t>completed checklists and documentation of protocol-specific findings justifying regulatory determinations.</w:t>
            </w:r>
          </w:p>
        </w:tc>
      </w:tr>
      <w:tr w:rsidR="00CD345E" w:rsidRPr="003C4B86" w14:paraId="4C929602" w14:textId="77777777" w:rsidTr="635837E6">
        <w:trPr>
          <w:trHeight w:val="432"/>
          <w:jc w:val="center"/>
        </w:trPr>
        <w:tc>
          <w:tcPr>
            <w:tcW w:w="1608" w:type="dxa"/>
            <w:gridSpan w:val="2"/>
          </w:tcPr>
          <w:p w14:paraId="0C9C4E4C" w14:textId="77777777" w:rsidR="00CD345E" w:rsidRDefault="00CD345E" w:rsidP="00CD345E">
            <w:pPr>
              <w:pStyle w:val="ChecklistTableLabel"/>
            </w:pPr>
            <w:r>
              <w:t>Reviewer Signature:</w:t>
            </w:r>
          </w:p>
        </w:tc>
        <w:tc>
          <w:tcPr>
            <w:tcW w:w="4300" w:type="dxa"/>
            <w:gridSpan w:val="6"/>
            <w:vAlign w:val="center"/>
          </w:tcPr>
          <w:p w14:paraId="63748223" w14:textId="77777777" w:rsidR="00CD345E" w:rsidRPr="003C4B86" w:rsidRDefault="00CD345E" w:rsidP="00CD345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  <w:tc>
          <w:tcPr>
            <w:tcW w:w="828" w:type="dxa"/>
            <w:gridSpan w:val="2"/>
          </w:tcPr>
          <w:p w14:paraId="07B17254" w14:textId="77777777" w:rsidR="00CD345E" w:rsidRDefault="00CD345E" w:rsidP="00CD345E">
            <w:pPr>
              <w:pStyle w:val="ChecklistTableLabel"/>
            </w:pPr>
            <w:r>
              <w:t>Date:</w:t>
            </w:r>
          </w:p>
        </w:tc>
        <w:tc>
          <w:tcPr>
            <w:tcW w:w="4424" w:type="dxa"/>
            <w:vAlign w:val="center"/>
          </w:tcPr>
          <w:p w14:paraId="3D7BAC6D" w14:textId="77777777" w:rsidR="00CD345E" w:rsidRPr="003C4B86" w:rsidRDefault="00CD345E" w:rsidP="00CD345E">
            <w:pPr>
              <w:rPr>
                <w:rFonts w:ascii="Arial Narrow" w:hAnsi="Arial Narrow" w:cs="Arial"/>
              </w:rPr>
            </w:pPr>
            <w:r w:rsidRPr="003C4B86">
              <w:rPr>
                <w:rFonts w:ascii="Arial Narrow" w:hAnsi="Arial Narrow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B86">
              <w:rPr>
                <w:rFonts w:ascii="Arial Narrow" w:hAnsi="Arial Narrow" w:cs="Arial"/>
              </w:rPr>
              <w:instrText xml:space="preserve"> FORMTEXT </w:instrText>
            </w:r>
            <w:r w:rsidRPr="003C4B86">
              <w:rPr>
                <w:rFonts w:ascii="Arial Narrow" w:hAnsi="Arial Narrow" w:cs="Arial"/>
              </w:rPr>
            </w:r>
            <w:r w:rsidRPr="003C4B86">
              <w:rPr>
                <w:rFonts w:ascii="Arial Narrow" w:hAnsi="Arial Narrow" w:cs="Arial"/>
              </w:rPr>
              <w:fldChar w:fldCharType="separate"/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>
              <w:rPr>
                <w:rFonts w:ascii="Arial Narrow" w:hAnsi="Arial Narrow" w:cs="Arial"/>
                <w:noProof/>
              </w:rPr>
              <w:t> </w:t>
            </w:r>
            <w:r w:rsidRPr="003C4B86">
              <w:rPr>
                <w:rFonts w:ascii="Arial Narrow" w:hAnsi="Arial Narrow" w:cs="Arial"/>
              </w:rPr>
              <w:fldChar w:fldCharType="end"/>
            </w:r>
          </w:p>
        </w:tc>
      </w:tr>
    </w:tbl>
    <w:p w14:paraId="2E919E59" w14:textId="77777777" w:rsidR="004D6C29" w:rsidRDefault="004D6C29" w:rsidP="005527D9"/>
    <w:sectPr w:rsidR="004D6C29" w:rsidSect="0042204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0B863" w14:textId="77777777" w:rsidR="009E2666" w:rsidRDefault="009E2666">
      <w:pPr>
        <w:spacing w:after="0" w:line="240" w:lineRule="auto"/>
      </w:pPr>
      <w:r>
        <w:separator/>
      </w:r>
    </w:p>
  </w:endnote>
  <w:endnote w:type="continuationSeparator" w:id="0">
    <w:p w14:paraId="3914625D" w14:textId="77777777" w:rsidR="009E2666" w:rsidRDefault="009E26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4823CDC" w14:paraId="25541A3F" w14:textId="77777777" w:rsidTr="04823CDC">
      <w:tc>
        <w:tcPr>
          <w:tcW w:w="3600" w:type="dxa"/>
        </w:tcPr>
        <w:p w14:paraId="3EEFA847" w14:textId="799D08CF" w:rsidR="04823CDC" w:rsidRDefault="04823CDC" w:rsidP="04823CDC">
          <w:pPr>
            <w:pStyle w:val="Header"/>
            <w:ind w:left="-115"/>
          </w:pPr>
        </w:p>
      </w:tc>
      <w:tc>
        <w:tcPr>
          <w:tcW w:w="3600" w:type="dxa"/>
        </w:tcPr>
        <w:p w14:paraId="664EB375" w14:textId="1B1C72A5" w:rsidR="04823CDC" w:rsidRDefault="04823CDC" w:rsidP="04823CDC">
          <w:pPr>
            <w:pStyle w:val="Header"/>
            <w:jc w:val="center"/>
          </w:pPr>
        </w:p>
      </w:tc>
      <w:tc>
        <w:tcPr>
          <w:tcW w:w="3600" w:type="dxa"/>
        </w:tcPr>
        <w:p w14:paraId="1D806F5B" w14:textId="651DCA8C" w:rsidR="04823CDC" w:rsidRDefault="04823CDC" w:rsidP="04823CDC">
          <w:pPr>
            <w:pStyle w:val="Header"/>
            <w:ind w:right="-115"/>
            <w:jc w:val="right"/>
          </w:pPr>
        </w:p>
      </w:tc>
    </w:tr>
  </w:tbl>
  <w:p w14:paraId="75F38A99" w14:textId="34C1AD6D" w:rsidR="04823CDC" w:rsidRDefault="04823CDC" w:rsidP="04823C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3C59F" w14:textId="77777777" w:rsidR="009E2666" w:rsidRDefault="009E2666">
      <w:pPr>
        <w:spacing w:after="0" w:line="240" w:lineRule="auto"/>
      </w:pPr>
      <w:r>
        <w:separator/>
      </w:r>
    </w:p>
  </w:footnote>
  <w:footnote w:type="continuationSeparator" w:id="0">
    <w:p w14:paraId="3B05B207" w14:textId="77777777" w:rsidR="009E2666" w:rsidRDefault="009E26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420"/>
      <w:gridCol w:w="2827"/>
      <w:gridCol w:w="2265"/>
      <w:gridCol w:w="2294"/>
    </w:tblGrid>
    <w:tr w:rsidR="00D46776" w:rsidRPr="008B7186" w14:paraId="1CA2F845" w14:textId="77777777" w:rsidTr="008918C6">
      <w:trPr>
        <w:cantSplit/>
        <w:trHeight w:val="260"/>
      </w:trPr>
      <w:tc>
        <w:tcPr>
          <w:tcW w:w="342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011BC01F" w14:textId="7C8C43C4" w:rsidR="00D46776" w:rsidRPr="008B7186" w:rsidRDefault="635837E6" w:rsidP="00D7791A">
          <w:pPr>
            <w:spacing w:after="0"/>
            <w:rPr>
              <w:rFonts w:ascii="Arial" w:hAnsi="Arial" w:cs="Arial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C10B582" wp14:editId="208443D0">
                <wp:simplePos x="0" y="0"/>
                <wp:positionH relativeFrom="column">
                  <wp:posOffset>-6691</wp:posOffset>
                </wp:positionH>
                <wp:positionV relativeFrom="paragraph">
                  <wp:posOffset>474</wp:posOffset>
                </wp:positionV>
                <wp:extent cx="2028825" cy="795020"/>
                <wp:effectExtent l="0" t="0" r="0" b="0"/>
                <wp:wrapNone/>
                <wp:docPr id="1795851257" name="Picture 2" descr="Rutgers Univers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8825" cy="7950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386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0A6088E" w14:textId="12E2D565" w:rsidR="00D46776" w:rsidRPr="008B7186" w:rsidRDefault="00D46776" w:rsidP="00F83991">
          <w:pPr>
            <w:pStyle w:val="SOPName"/>
            <w:spacing w:before="120" w:after="120"/>
            <w:rPr>
              <w:rFonts w:ascii="Arial" w:hAnsi="Arial" w:cs="Arial"/>
            </w:rPr>
          </w:pPr>
          <w:r w:rsidRPr="008B7186">
            <w:rPr>
              <w:rStyle w:val="SOPLeader"/>
              <w:rFonts w:ascii="Arial" w:hAnsi="Arial" w:cs="Arial"/>
            </w:rPr>
            <w:t>CHECKLIST: Non-</w:t>
          </w:r>
          <w:r w:rsidR="00271AD7" w:rsidRPr="008B7186">
            <w:rPr>
              <w:rStyle w:val="SOPLeader"/>
              <w:rFonts w:ascii="Arial" w:hAnsi="Arial" w:cs="Arial"/>
            </w:rPr>
            <w:t>Committee Review</w:t>
          </w:r>
        </w:p>
      </w:tc>
    </w:tr>
    <w:tr w:rsidR="00D46776" w:rsidRPr="008B7186" w14:paraId="6646746A" w14:textId="77777777" w:rsidTr="001C4EF0">
      <w:trPr>
        <w:cantSplit/>
        <w:trHeight w:hRule="exact" w:val="288"/>
      </w:trPr>
      <w:tc>
        <w:tcPr>
          <w:tcW w:w="3420" w:type="dxa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331B3563" w14:textId="77777777" w:rsidR="00D46776" w:rsidRPr="008B7186" w:rsidRDefault="00D46776" w:rsidP="00D46776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28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5DBEFA5" w14:textId="77777777" w:rsidR="00D46776" w:rsidRPr="00F83991" w:rsidRDefault="00D46776" w:rsidP="00D46776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F83991">
            <w:rPr>
              <w:rFonts w:ascii="Arial" w:hAnsi="Arial" w:cs="Arial"/>
              <w:b/>
              <w:bCs/>
              <w:sz w:val="18"/>
              <w:szCs w:val="18"/>
            </w:rPr>
            <w:t>NUMBER</w:t>
          </w:r>
        </w:p>
      </w:tc>
      <w:tc>
        <w:tcPr>
          <w:tcW w:w="22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1855283" w14:textId="77777777" w:rsidR="00D46776" w:rsidRPr="00F83991" w:rsidRDefault="00D46776" w:rsidP="00D46776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F83991">
            <w:rPr>
              <w:rFonts w:ascii="Arial" w:hAnsi="Arial" w:cs="Arial"/>
              <w:b/>
              <w:bCs/>
              <w:sz w:val="18"/>
              <w:szCs w:val="18"/>
            </w:rPr>
            <w:t>DATE</w:t>
          </w:r>
        </w:p>
      </w:tc>
      <w:tc>
        <w:tcPr>
          <w:tcW w:w="22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02BB4B5A" w14:textId="77777777" w:rsidR="00D46776" w:rsidRPr="00F83991" w:rsidRDefault="00D46776" w:rsidP="00D46776">
          <w:pPr>
            <w:pStyle w:val="SOPTableHeader"/>
            <w:rPr>
              <w:rFonts w:ascii="Arial" w:hAnsi="Arial" w:cs="Arial"/>
              <w:b/>
              <w:bCs/>
              <w:sz w:val="18"/>
              <w:szCs w:val="18"/>
            </w:rPr>
          </w:pPr>
          <w:r w:rsidRPr="00F83991">
            <w:rPr>
              <w:rFonts w:ascii="Arial" w:hAnsi="Arial" w:cs="Arial"/>
              <w:b/>
              <w:bCs/>
              <w:sz w:val="18"/>
              <w:szCs w:val="18"/>
            </w:rPr>
            <w:t>PAGE</w:t>
          </w:r>
        </w:p>
      </w:tc>
    </w:tr>
    <w:tr w:rsidR="00D46776" w:rsidRPr="008B7186" w14:paraId="4297AA70" w14:textId="77777777" w:rsidTr="001C4EF0">
      <w:trPr>
        <w:cantSplit/>
        <w:trHeight w:hRule="exact" w:val="288"/>
      </w:trPr>
      <w:tc>
        <w:tcPr>
          <w:tcW w:w="3420" w:type="dxa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37ECF39B" w14:textId="77777777" w:rsidR="00D46776" w:rsidRPr="008B7186" w:rsidRDefault="00D46776" w:rsidP="00D46776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28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184A5DC6" w14:textId="63D5FBD1" w:rsidR="00D46776" w:rsidRPr="008B7186" w:rsidRDefault="00D46776" w:rsidP="00D46776">
          <w:pPr>
            <w:pStyle w:val="SOPTableEntry"/>
            <w:rPr>
              <w:rFonts w:ascii="Arial" w:hAnsi="Arial" w:cs="Arial"/>
            </w:rPr>
          </w:pPr>
          <w:r w:rsidRPr="008B7186">
            <w:rPr>
              <w:rFonts w:ascii="Arial" w:hAnsi="Arial" w:cs="Arial"/>
            </w:rPr>
            <w:t>HRP-4</w:t>
          </w:r>
          <w:r w:rsidR="00422046" w:rsidRPr="008B7186">
            <w:rPr>
              <w:rFonts w:ascii="Arial" w:hAnsi="Arial" w:cs="Arial"/>
            </w:rPr>
            <w:t>02</w:t>
          </w:r>
        </w:p>
      </w:tc>
      <w:tc>
        <w:tcPr>
          <w:tcW w:w="22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7FC2DF2" w14:textId="4C7A1AE2" w:rsidR="00D46776" w:rsidRPr="00086508" w:rsidRDefault="04823CDC" w:rsidP="00D46776">
          <w:pPr>
            <w:pStyle w:val="SOPTableEntry"/>
            <w:rPr>
              <w:rFonts w:ascii="Arial" w:hAnsi="Arial" w:cs="Arial"/>
            </w:rPr>
          </w:pPr>
          <w:r w:rsidRPr="00086508">
            <w:rPr>
              <w:rFonts w:ascii="Arial" w:hAnsi="Arial" w:cs="Arial"/>
            </w:rPr>
            <w:t>7/1/2020</w:t>
          </w:r>
        </w:p>
      </w:tc>
      <w:tc>
        <w:tcPr>
          <w:tcW w:w="22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207BA5E3" w14:textId="77777777" w:rsidR="00D46776" w:rsidRPr="008B7186" w:rsidRDefault="00D46776" w:rsidP="00D46776">
          <w:pPr>
            <w:pStyle w:val="SOPTableEntry"/>
            <w:rPr>
              <w:rFonts w:ascii="Arial" w:hAnsi="Arial" w:cs="Arial"/>
            </w:rPr>
          </w:pPr>
          <w:r w:rsidRPr="008B7186">
            <w:rPr>
              <w:rFonts w:ascii="Arial" w:hAnsi="Arial" w:cs="Arial"/>
            </w:rPr>
            <w:fldChar w:fldCharType="begin"/>
          </w:r>
          <w:r w:rsidRPr="008B7186">
            <w:rPr>
              <w:rFonts w:ascii="Arial" w:hAnsi="Arial" w:cs="Arial"/>
            </w:rPr>
            <w:instrText xml:space="preserve"> PAGE </w:instrText>
          </w:r>
          <w:r w:rsidRPr="008B7186">
            <w:rPr>
              <w:rFonts w:ascii="Arial" w:hAnsi="Arial" w:cs="Arial"/>
            </w:rPr>
            <w:fldChar w:fldCharType="separate"/>
          </w:r>
          <w:r w:rsidRPr="008B7186">
            <w:rPr>
              <w:rFonts w:ascii="Arial" w:hAnsi="Arial" w:cs="Arial"/>
              <w:noProof/>
            </w:rPr>
            <w:t>1</w:t>
          </w:r>
          <w:r w:rsidRPr="008B7186">
            <w:rPr>
              <w:rFonts w:ascii="Arial" w:hAnsi="Arial" w:cs="Arial"/>
            </w:rPr>
            <w:fldChar w:fldCharType="end"/>
          </w:r>
          <w:r w:rsidRPr="008B7186">
            <w:rPr>
              <w:rFonts w:ascii="Arial" w:hAnsi="Arial" w:cs="Arial"/>
            </w:rPr>
            <w:t xml:space="preserve"> of </w:t>
          </w:r>
          <w:r w:rsidRPr="008B7186">
            <w:rPr>
              <w:rFonts w:ascii="Arial" w:hAnsi="Arial" w:cs="Arial"/>
            </w:rPr>
            <w:fldChar w:fldCharType="begin"/>
          </w:r>
          <w:r w:rsidRPr="008B7186">
            <w:rPr>
              <w:rFonts w:ascii="Arial" w:hAnsi="Arial" w:cs="Arial"/>
              <w:noProof/>
            </w:rPr>
            <w:instrText xml:space="preserve"> NUMPAGES </w:instrText>
          </w:r>
          <w:r w:rsidRPr="008B7186">
            <w:rPr>
              <w:rFonts w:ascii="Arial" w:hAnsi="Arial" w:cs="Arial"/>
            </w:rPr>
            <w:fldChar w:fldCharType="separate"/>
          </w:r>
          <w:r w:rsidRPr="008B7186">
            <w:rPr>
              <w:rFonts w:ascii="Arial" w:hAnsi="Arial" w:cs="Arial"/>
              <w:noProof/>
            </w:rPr>
            <w:t>6</w:t>
          </w:r>
          <w:r w:rsidRPr="008B7186">
            <w:rPr>
              <w:rFonts w:ascii="Arial" w:hAnsi="Arial" w:cs="Arial"/>
            </w:rPr>
            <w:fldChar w:fldCharType="end"/>
          </w:r>
        </w:p>
      </w:tc>
    </w:tr>
  </w:tbl>
  <w:p w14:paraId="01B8A6DB" w14:textId="77777777" w:rsidR="00D46776" w:rsidRDefault="00D46776" w:rsidP="00F95EBB">
    <w:pPr>
      <w:pStyle w:val="Header"/>
      <w:contextualSpacing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97E0D"/>
    <w:multiLevelType w:val="hybridMultilevel"/>
    <w:tmpl w:val="F4F86E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jSyNLa0MDI0MzVW0lEKTi0uzszPAykwrAUAtHXKFCwAAAA="/>
  </w:docVars>
  <w:rsids>
    <w:rsidRoot w:val="001E26E9"/>
    <w:rsid w:val="00057022"/>
    <w:rsid w:val="00086508"/>
    <w:rsid w:val="000A742A"/>
    <w:rsid w:val="000C1818"/>
    <w:rsid w:val="00186A18"/>
    <w:rsid w:val="001906FB"/>
    <w:rsid w:val="00197291"/>
    <w:rsid w:val="001C4EF0"/>
    <w:rsid w:val="001E26E9"/>
    <w:rsid w:val="00271293"/>
    <w:rsid w:val="00271AD7"/>
    <w:rsid w:val="002A1431"/>
    <w:rsid w:val="002B7F30"/>
    <w:rsid w:val="002C621D"/>
    <w:rsid w:val="003F6147"/>
    <w:rsid w:val="00422046"/>
    <w:rsid w:val="00422BFC"/>
    <w:rsid w:val="004338D4"/>
    <w:rsid w:val="00470272"/>
    <w:rsid w:val="004844CF"/>
    <w:rsid w:val="004D6793"/>
    <w:rsid w:val="004D6C29"/>
    <w:rsid w:val="004F6E67"/>
    <w:rsid w:val="00542CC8"/>
    <w:rsid w:val="005527D9"/>
    <w:rsid w:val="005925A3"/>
    <w:rsid w:val="005C460D"/>
    <w:rsid w:val="005F5500"/>
    <w:rsid w:val="00640003"/>
    <w:rsid w:val="006A4B27"/>
    <w:rsid w:val="006F1FFA"/>
    <w:rsid w:val="00824897"/>
    <w:rsid w:val="00832662"/>
    <w:rsid w:val="008918C6"/>
    <w:rsid w:val="008B048C"/>
    <w:rsid w:val="008B7186"/>
    <w:rsid w:val="008C05D9"/>
    <w:rsid w:val="009749D1"/>
    <w:rsid w:val="009E2666"/>
    <w:rsid w:val="00A02FC1"/>
    <w:rsid w:val="00A13419"/>
    <w:rsid w:val="00A96902"/>
    <w:rsid w:val="00AB1440"/>
    <w:rsid w:val="00AC318C"/>
    <w:rsid w:val="00AE400E"/>
    <w:rsid w:val="00B00FA3"/>
    <w:rsid w:val="00B1034B"/>
    <w:rsid w:val="00C55966"/>
    <w:rsid w:val="00CD345E"/>
    <w:rsid w:val="00CF03E5"/>
    <w:rsid w:val="00CF6A47"/>
    <w:rsid w:val="00D22E1D"/>
    <w:rsid w:val="00D46776"/>
    <w:rsid w:val="00D63154"/>
    <w:rsid w:val="00D7791A"/>
    <w:rsid w:val="00DC5B8D"/>
    <w:rsid w:val="00DE275F"/>
    <w:rsid w:val="00E72D87"/>
    <w:rsid w:val="00E872C3"/>
    <w:rsid w:val="00EF3293"/>
    <w:rsid w:val="00F06512"/>
    <w:rsid w:val="00F83991"/>
    <w:rsid w:val="00F87259"/>
    <w:rsid w:val="00F95EBB"/>
    <w:rsid w:val="00FC4F48"/>
    <w:rsid w:val="00FD797C"/>
    <w:rsid w:val="04823CDC"/>
    <w:rsid w:val="6358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AC87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1E26E9"/>
    <w:pPr>
      <w:tabs>
        <w:tab w:val="center" w:pos="4320"/>
        <w:tab w:val="right" w:pos="864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semiHidden/>
    <w:rsid w:val="001E26E9"/>
    <w:rPr>
      <w:rFonts w:ascii="Calibri" w:eastAsia="Calibri" w:hAnsi="Calibri" w:cs="Times New Roman"/>
    </w:rPr>
  </w:style>
  <w:style w:type="character" w:styleId="Hyperlink">
    <w:name w:val="Hyperlink"/>
    <w:semiHidden/>
    <w:rsid w:val="001E26E9"/>
    <w:rPr>
      <w:color w:val="0000FF"/>
      <w:u w:val="single"/>
    </w:rPr>
  </w:style>
  <w:style w:type="paragraph" w:customStyle="1" w:styleId="ChecklistBasis">
    <w:name w:val="Checklist Basis"/>
    <w:rsid w:val="001E26E9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paragraph" w:customStyle="1" w:styleId="ChecklistLevel1">
    <w:name w:val="Checklist Level 1"/>
    <w:basedOn w:val="ChecklistBasis"/>
    <w:rsid w:val="001E26E9"/>
    <w:pPr>
      <w:numPr>
        <w:numId w:val="1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1E26E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1E26E9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1E26E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1E26E9"/>
    <w:rPr>
      <w:rFonts w:ascii="Arial Narrow" w:hAnsi="Arial Narrow"/>
      <w:b/>
      <w:sz w:val="24"/>
    </w:rPr>
  </w:style>
  <w:style w:type="paragraph" w:customStyle="1" w:styleId="ChecklistTableHeader">
    <w:name w:val="Checklist Table Header"/>
    <w:basedOn w:val="ChecklistBasis"/>
    <w:rsid w:val="001E26E9"/>
    <w:pPr>
      <w:jc w:val="center"/>
    </w:pPr>
    <w:rPr>
      <w:b/>
    </w:rPr>
  </w:style>
  <w:style w:type="paragraph" w:customStyle="1" w:styleId="ChecklistTableLabel">
    <w:name w:val="Checklist Table Label"/>
    <w:basedOn w:val="ChecklistBasis"/>
    <w:rsid w:val="001E26E9"/>
    <w:pPr>
      <w:spacing w:before="120" w:after="120"/>
      <w:jc w:val="right"/>
    </w:pPr>
    <w:rPr>
      <w:b/>
    </w:rPr>
  </w:style>
  <w:style w:type="paragraph" w:customStyle="1" w:styleId="StatementLevel1">
    <w:name w:val="Statement Level 1"/>
    <w:basedOn w:val="ChecklistBasis"/>
    <w:link w:val="StatementLevel1Char"/>
    <w:rsid w:val="001E26E9"/>
  </w:style>
  <w:style w:type="character" w:customStyle="1" w:styleId="StatementLevel1Char">
    <w:name w:val="Statement Level 1 Char"/>
    <w:link w:val="StatementLevel1"/>
    <w:rsid w:val="001E26E9"/>
    <w:rPr>
      <w:rFonts w:ascii="Arial Narrow" w:eastAsia="Times New Roman" w:hAnsi="Arial Narrow" w:cs="Times New Roman"/>
      <w:sz w:val="20"/>
      <w:szCs w:val="24"/>
    </w:rPr>
  </w:style>
  <w:style w:type="paragraph" w:customStyle="1" w:styleId="SOPFooter">
    <w:name w:val="SOP Footer"/>
    <w:basedOn w:val="Normal"/>
    <w:rsid w:val="001E26E9"/>
    <w:pPr>
      <w:spacing w:after="0" w:line="240" w:lineRule="auto"/>
      <w:jc w:val="center"/>
    </w:pPr>
    <w:rPr>
      <w:rFonts w:ascii="Arial" w:eastAsia="Calibri" w:hAnsi="Arial" w:cs="Tahoma"/>
      <w:sz w:val="16"/>
      <w:szCs w:val="20"/>
    </w:rPr>
  </w:style>
  <w:style w:type="character" w:customStyle="1" w:styleId="SOPLeader">
    <w:name w:val="SOP Leader"/>
    <w:rsid w:val="001E26E9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1E26E9"/>
    <w:pPr>
      <w:spacing w:after="0" w:line="240" w:lineRule="auto"/>
    </w:pPr>
    <w:rPr>
      <w:rFonts w:ascii="Calibri" w:eastAsia="Calibri" w:hAnsi="Calibri" w:cs="Tahoma"/>
      <w:szCs w:val="20"/>
    </w:rPr>
  </w:style>
  <w:style w:type="paragraph" w:customStyle="1" w:styleId="SOPTableHeader">
    <w:name w:val="SOP Table Header"/>
    <w:basedOn w:val="Normal"/>
    <w:rsid w:val="001E26E9"/>
    <w:pPr>
      <w:spacing w:after="0" w:line="240" w:lineRule="auto"/>
      <w:jc w:val="center"/>
    </w:pPr>
    <w:rPr>
      <w:rFonts w:ascii="Calibri" w:eastAsia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1E26E9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6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6E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87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259"/>
  </w:style>
  <w:style w:type="character" w:styleId="CommentReference">
    <w:name w:val="annotation reference"/>
    <w:basedOn w:val="DefaultParagraphFont"/>
    <w:uiPriority w:val="99"/>
    <w:semiHidden/>
    <w:unhideWhenUsed/>
    <w:rsid w:val="002712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2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2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2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293"/>
    <w:rPr>
      <w:b/>
      <w:bCs/>
      <w:sz w:val="20"/>
      <w:szCs w:val="20"/>
    </w:rPr>
  </w:style>
  <w:style w:type="paragraph" w:customStyle="1" w:styleId="SOPLevel1">
    <w:name w:val="SOP Level 1"/>
    <w:basedOn w:val="Normal"/>
    <w:rsid w:val="00D46776"/>
    <w:pPr>
      <w:numPr>
        <w:numId w:val="3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D46776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D46776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D46776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D46776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D46776"/>
    <w:pPr>
      <w:numPr>
        <w:ilvl w:val="5"/>
      </w:numPr>
      <w:ind w:left="5400" w:hanging="1440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9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3</Words>
  <Characters>3039</Characters>
  <Application>Microsoft Office Word</Application>
  <DocSecurity>0</DocSecurity>
  <Lines>25</Lines>
  <Paragraphs>7</Paragraphs>
  <ScaleCrop>false</ScaleCrop>
  <Manager/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0-02-24T15:14:00Z</dcterms:created>
  <dcterms:modified xsi:type="dcterms:W3CDTF">2021-06-10T20:11:00Z</dcterms:modified>
  <cp:category/>
</cp:coreProperties>
</file>